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Colombia</w:t>
      </w:r>
      <w:r>
        <w:t xml:space="preserve"> </w:t>
      </w:r>
      <w:r>
        <w:t xml:space="preserve">Bogotá</w:t>
      </w:r>
    </w:p>
    <w:bookmarkStart w:id="20" w:name="cover-letter"/>
    <w:p>
      <w:pPr>
        <w:pStyle w:val="Heading1"/>
      </w:pPr>
      <w:r>
        <w:t xml:space="preserve">Cover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p>
    <w:p>
      <w:pPr>
        <w:pStyle w:val="BodyText"/>
      </w:pPr>
      <w:r>
        <w:t xml:space="preserve">[Employer's Name or "Hiring Manager"]</w:t>
      </w:r>
      <w:r>
        <w:br/>
      </w:r>
      <w:r>
        <w:t xml:space="preserve">[Organization Name]</w:t>
      </w:r>
      <w:r>
        <w:br/>
      </w:r>
      <w:r>
        <w:t xml:space="preserve">[Organization Address]</w:t>
      </w:r>
      <w:r>
        <w:br/>
      </w:r>
      <w:r>
        <w:t xml:space="preserve">[City, State, ZIP Code]</w:t>
      </w:r>
    </w:p>
    <w:p>
      <w:pPr>
        <w:pStyle w:val="BodyText"/>
      </w:pPr>
      <w:r>
        <w:t xml:space="preserve">Dear [Hiring Manager or "To Whom It May Concern"],</w:t>
      </w:r>
    </w:p>
    <w:p>
      <w:pPr>
        <w:pStyle w:val="BodyText"/>
      </w:pPr>
      <w:r>
        <w:t xml:space="preserve">As a dedicated Social Worker with over [X years] of experience in community development and human rights advocacy, I am writing to express my strong interest in the Social Worker position at your esteemed organization in Colombia Bogotá. This opportunity aligns perfectly with my professional goals and passion for creating meaningful change in underserved communities. With a deep understanding of the unique socio-economic challenges facing Bogotá, I am eager to contribute my skills, cultural sensitivity, and commitment to social justice to support your mission of empowering individuals and families.</w:t>
      </w:r>
    </w:p>
    <w:p>
      <w:pPr>
        <w:pStyle w:val="BodyText"/>
      </w:pPr>
      <w:r>
        <w:t xml:space="preserve">My academic foundation in Social Work from [University Name] equipped me with a comprehensive understanding of theories and practices essential for addressing complex social issues. However, it is my hands-on experience in Bogotá's vibrant yet challenging urban environment that has truly shaped my approach to this field. During my time working with [previous organization or project name], I provided case management services to displaced families, facilitated access to mental health resources for low-income populations, and collaborated with local leaders to implement community-based programs focused on education and employment opportunities. These experiences have honed my ability to navigate the intricate social dynamics of Bogotá while maintaining a client-centered perspective.</w:t>
      </w:r>
    </w:p>
    <w:p>
      <w:pPr>
        <w:pStyle w:val="BodyText"/>
      </w:pPr>
      <w:r>
        <w:t xml:space="preserve">Colombia's rich cultural tapestry and the resilience of its people have always inspired me. In Bogotá, where rapid urbanization coexists with deep-rooted inequalities, I have witnessed firsthand the transformative power of compassionate and culturally informed social work. My fluency in Spanish—combined with my ability to communicate effectively in [other language if applicable]—enables me to connect authentically with diverse populations. Whether working directly with vulnerable groups or advocating for policy changes that address systemic barriers, I am committed to fostering environments where individuals can thrive.</w:t>
      </w:r>
    </w:p>
    <w:p>
      <w:pPr>
        <w:pStyle w:val="BodyText"/>
      </w:pPr>
      <w:r>
        <w:t xml:space="preserve">One of my most rewarding experiences was leading a community outreach initiative in [specific neighborhood or district in Bogotá], where I collaborated with local stakeholders to establish a support network for at-risk youth. By organizing workshops on conflict resolution, academic tutoring, and vocational training, we were able to reduce dropout rates by 30% within six months. This project not only reinforced the importance of grassroots engagement but also highlighted the need for tailored solutions that respect the cultural context of each community. I believe this approach aligns with your organization's values and goals.</w:t>
      </w:r>
    </w:p>
    <w:p>
      <w:pPr>
        <w:pStyle w:val="BodyText"/>
      </w:pPr>
      <w:r>
        <w:t xml:space="preserve">In addition to my practical experience, I have consistently sought opportunities to expand my knowledge through professional development. I hold certifications in [relevant certifications, e.g., trauma-informed care, crisis intervention, or child welfare] and regularly attend workshops on topics such as [specific areas of interest]. These ongoing learning experiences ensure that I remain up-to-date with best practices in social work while staying attuned to the evolving needs of Bogotá's communities.</w:t>
      </w:r>
    </w:p>
    <w:p>
      <w:pPr>
        <w:pStyle w:val="BodyText"/>
      </w:pPr>
      <w:r>
        <w:t xml:space="preserve">What sets me apart as a Social Worker is my unwavering dedication to equity and inclusion. In Bogotá, where disparities often intersect with race, class, and gender, I strive to amplify marginalized voices and advocate for systemic change. My work has always been guided by the principle that every individual deserves dignity, respect, and access to resources that enable them to reach their full potential. Whether through direct service delivery or community organizing, I am committed to fostering a more just society.</w:t>
      </w:r>
    </w:p>
    <w:p>
      <w:pPr>
        <w:pStyle w:val="BodyText"/>
      </w:pPr>
      <w:r>
        <w:t xml:space="preserve">I am particularly drawn to your organization because of its reputation for [mention specific aspects of the organization, e.g., "innovative programs for refugee integration" or "community-led initiatives in urban development"]. The opportunity to contribute to such impactful work in Bogotá would be both an honor and a privilege. I am confident that my skills in [specific skills, e.g., needs assessment, program evaluation, or stakeholder collaboration] would enable me to make a meaningful contribution from day one.</w:t>
      </w:r>
    </w:p>
    <w:p>
      <w:pPr>
        <w:pStyle w:val="BodyText"/>
      </w:pPr>
      <w:r>
        <w:t xml:space="preserve">As we navigate the complexities of modern social challenges—ranging from the aftermath of Colombia's long-standing conflict to the pressures of urbanization and climate change—there has never been a more critical time for skilled, compassionate professionals like myself. I am eager to bring my expertise, energy, and cultural competence to your team and help drive positive outcomes for the people of Bogotá.</w:t>
      </w:r>
    </w:p>
    <w:p>
      <w:pPr>
        <w:pStyle w:val="BodyText"/>
      </w:pPr>
      <w:r>
        <w:t xml:space="preserve">Thank you for considering my application. I would be delighted to discuss how my background and vision align with your organization's mission. Please feel free to contact me at [Your Phone Number] or [Your Email Address] at your earliest convenience. I look forward to the opportunity to contribute to the vital work being done in Colombia Bogotá.</w:t>
      </w:r>
    </w:p>
    <w:p>
      <w:pPr>
        <w:pStyle w:val="BodyText"/>
      </w:pPr>
      <w:r>
        <w:t xml:space="preserve">Sincerely,</w:t>
      </w:r>
      <w:r>
        <w:br/>
      </w:r>
      <w:r>
        <w:t xml:space="preserve">[Your Full Name]</w:t>
      </w:r>
    </w:p>
    <w:p>
      <w:pPr>
        <w:pStyle w:val="BodyText"/>
      </w:pPr>
      <w:r>
        <w:t xml:space="preserve">This cover letter is tailored for a Social Worker position in Colombia Bogotá, emphasizing cultural competence, community impact, and alignment with local social challeng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Colombia Bogotá</dc:title>
  <dc:creator/>
  <cp:keywords/>
  <dcterms:created xsi:type="dcterms:W3CDTF">2025-12-11T19:01:38Z</dcterms:created>
  <dcterms:modified xsi:type="dcterms:W3CDTF">2025-12-11T19:01:38Z</dcterms:modified>
</cp:coreProperties>
</file>

<file path=docProps/custom.xml><?xml version="1.0" encoding="utf-8"?>
<Properties xmlns="http://schemas.openxmlformats.org/officeDocument/2006/custom-properties" xmlns:vt="http://schemas.openxmlformats.org/officeDocument/2006/docPropsVTypes"/>
</file>